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D52AAD" w14:textId="78D430EB" w:rsidR="00CE6A69" w:rsidRDefault="00D8015B">
      <w:r>
        <w:rPr>
          <w:noProof/>
        </w:rPr>
        <w:drawing>
          <wp:inline distT="0" distB="0" distL="0" distR="0" wp14:anchorId="7F6597FC" wp14:editId="03D6AB38">
            <wp:extent cx="5486400" cy="2371725"/>
            <wp:effectExtent l="19050" t="0" r="0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" r:lo="rId6" r:qs="rId7" r:cs="rId8"/>
              </a:graphicData>
            </a:graphic>
          </wp:inline>
        </w:drawing>
      </w:r>
      <w:r w:rsidR="00ED6DB7">
        <w:t>After identifying our business problem</w:t>
      </w:r>
      <w:r w:rsidR="00A707B1">
        <w:t xml:space="preserve">. Here is our plan of action. </w:t>
      </w:r>
    </w:p>
    <w:p w14:paraId="5FA0CDCF" w14:textId="5B82E668" w:rsidR="00F84295" w:rsidRDefault="00A707B1">
      <w:r>
        <w:t xml:space="preserve">First of all, we need to create </w:t>
      </w:r>
      <w:r w:rsidR="00C111B1">
        <w:t>a</w:t>
      </w:r>
      <w:r>
        <w:t xml:space="preserve"> dataset that fulfills our objective. The ones available online provide incomplete information, such </w:t>
      </w:r>
      <w:r w:rsidR="00C111B1">
        <w:t xml:space="preserve">as </w:t>
      </w:r>
      <w:r>
        <w:t>only covering one season</w:t>
      </w:r>
      <w:r w:rsidR="00C111B1">
        <w:t>,</w:t>
      </w:r>
      <w:r w:rsidR="00F84295">
        <w:t xml:space="preserve"> and we want information from multiple seasons. Moreo</w:t>
      </w:r>
      <w:r w:rsidR="0058693B">
        <w:t>ver, we want advanced stats</w:t>
      </w:r>
      <w:r w:rsidR="00C111B1">
        <w:t>, not just</w:t>
      </w:r>
      <w:r w:rsidR="0058693B">
        <w:t xml:space="preserve"> simple ones such as # wins or field goal percentage. </w:t>
      </w:r>
      <w:r w:rsidR="00F84295">
        <w:t xml:space="preserve">Basketball reference will be our </w:t>
      </w:r>
      <w:r w:rsidR="00C111B1">
        <w:t>primary</w:t>
      </w:r>
      <w:r w:rsidR="00F84295">
        <w:t xml:space="preserve"> source. The website contains stats of each team and player since the 1940s. </w:t>
      </w:r>
    </w:p>
    <w:p w14:paraId="1A7E165F" w14:textId="483943E3" w:rsidR="0058693B" w:rsidRDefault="0058693B">
      <w:r>
        <w:t xml:space="preserve">The next step is to perform data exploration to determine which variables may lead a team to have high chances of winning the title. </w:t>
      </w:r>
    </w:p>
    <w:p w14:paraId="304D2A48" w14:textId="3247EF97" w:rsidR="0058693B" w:rsidRDefault="0058693B">
      <w:r>
        <w:t xml:space="preserve">Next, most importantly, the development of our machine learning model, which could be regression or classification. </w:t>
      </w:r>
      <w:r w:rsidR="00C111B1">
        <w:t>The main idea is to use only</w:t>
      </w:r>
      <w:r>
        <w:t xml:space="preserve"> regular</w:t>
      </w:r>
      <w:r w:rsidR="00C111B1">
        <w:t>-</w:t>
      </w:r>
      <w:r>
        <w:t>season data of a specific season</w:t>
      </w:r>
      <w:r w:rsidR="00C111B1">
        <w:t xml:space="preserve"> to predict the number of post-season games. Our logic here is that the team with the highest expected number of post-season wins will have the highest odds of winning the championship.</w:t>
      </w:r>
    </w:p>
    <w:p w14:paraId="19866AE9" w14:textId="25D85BB9" w:rsidR="00C111B1" w:rsidRDefault="00C111B1">
      <w:r>
        <w:t>And the last step is to analyze our results to provide a recommendation strategy for betting companies or sports bettors.</w:t>
      </w:r>
    </w:p>
    <w:p w14:paraId="5900FC58" w14:textId="63F4CD8E" w:rsidR="00C55236" w:rsidRDefault="003404FE">
      <w:r>
        <w:rPr>
          <w:noProof/>
        </w:rPr>
        <w:drawing>
          <wp:inline distT="0" distB="0" distL="0" distR="0" wp14:anchorId="194C2796" wp14:editId="5A96BD9B">
            <wp:extent cx="5499100" cy="237744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9100" cy="2377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C5523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xNbWwNDAxs7A0NTNU0lEKTi0uzszPAykwrAUAerpWLSwAAAA="/>
  </w:docVars>
  <w:rsids>
    <w:rsidRoot w:val="00A10AEF"/>
    <w:rsid w:val="003404FE"/>
    <w:rsid w:val="0058693B"/>
    <w:rsid w:val="006D79F8"/>
    <w:rsid w:val="00A10AEF"/>
    <w:rsid w:val="00A707B1"/>
    <w:rsid w:val="00C111B1"/>
    <w:rsid w:val="00C55236"/>
    <w:rsid w:val="00CE6A69"/>
    <w:rsid w:val="00D47A57"/>
    <w:rsid w:val="00D8015B"/>
    <w:rsid w:val="00DD1E20"/>
    <w:rsid w:val="00ED6DB7"/>
    <w:rsid w:val="00F17B1E"/>
    <w:rsid w:val="00F84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638340"/>
  <w15:chartTrackingRefBased/>
  <w15:docId w15:val="{B6D760BE-9F47-45C6-BDE0-FBD9AAADF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Colors" Target="diagrams/colors1.xml"/><Relationship Id="rId3" Type="http://schemas.openxmlformats.org/officeDocument/2006/relationships/settings" Target="settings.xml"/><Relationship Id="rId7" Type="http://schemas.openxmlformats.org/officeDocument/2006/relationships/diagramQuickStyle" Target="diagrams/quickStyle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diagramLayout" Target="diagrams/layout1.xml"/><Relationship Id="rId11" Type="http://schemas.openxmlformats.org/officeDocument/2006/relationships/fontTable" Target="fontTable.xml"/><Relationship Id="rId5" Type="http://schemas.openxmlformats.org/officeDocument/2006/relationships/diagramData" Target="diagrams/data1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microsoft.com/office/2007/relationships/diagramDrawing" Target="diagrams/drawing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65BD1B83-CACC-4A39-AB6C-63D01E9420EF}" type="doc">
      <dgm:prSet loTypeId="urn:microsoft.com/office/officeart/2005/8/layout/process3" loCatId="process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CA"/>
        </a:p>
      </dgm:t>
    </dgm:pt>
    <dgm:pt modelId="{F2CEC631-BAEE-468D-A999-C1745F286940}">
      <dgm:prSet phldrT="[Text]" custT="1"/>
      <dgm:spPr/>
      <dgm:t>
        <a:bodyPr/>
        <a:lstStyle/>
        <a:p>
          <a:r>
            <a:rPr lang="en-CA" sz="1800"/>
            <a:t>Regular Season Data</a:t>
          </a:r>
        </a:p>
      </dgm:t>
    </dgm:pt>
    <dgm:pt modelId="{87010975-BC10-431C-8741-61E0F75F0EF1}" type="parTrans" cxnId="{054EDE55-311A-4A2D-9A3B-C338AD9F2208}">
      <dgm:prSet/>
      <dgm:spPr/>
      <dgm:t>
        <a:bodyPr/>
        <a:lstStyle/>
        <a:p>
          <a:endParaRPr lang="en-CA"/>
        </a:p>
      </dgm:t>
    </dgm:pt>
    <dgm:pt modelId="{686F5812-550B-4EC6-BB8F-0DDBFB01B701}" type="sibTrans" cxnId="{054EDE55-311A-4A2D-9A3B-C338AD9F2208}">
      <dgm:prSet/>
      <dgm:spPr>
        <a:solidFill>
          <a:schemeClr val="accent2"/>
        </a:solidFill>
        <a:ln>
          <a:solidFill>
            <a:schemeClr val="accent2"/>
          </a:solidFill>
        </a:ln>
      </dgm:spPr>
      <dgm:t>
        <a:bodyPr/>
        <a:lstStyle/>
        <a:p>
          <a:r>
            <a:rPr lang="en-CA"/>
            <a:t>Predict</a:t>
          </a:r>
        </a:p>
      </dgm:t>
    </dgm:pt>
    <dgm:pt modelId="{1116B28D-5E90-467C-9E36-EFD57EC65660}">
      <dgm:prSet phldrT="[Text]"/>
      <dgm:spPr/>
      <dgm:t>
        <a:bodyPr/>
        <a:lstStyle/>
        <a:p>
          <a:r>
            <a:rPr lang="en-CA"/>
            <a:t># wins</a:t>
          </a:r>
        </a:p>
      </dgm:t>
    </dgm:pt>
    <dgm:pt modelId="{0F584C9B-5C17-4D93-A0A4-3AB63FC9FB81}" type="parTrans" cxnId="{9E6F2D7B-30C5-47F7-83E3-97B47D268F32}">
      <dgm:prSet/>
      <dgm:spPr/>
      <dgm:t>
        <a:bodyPr/>
        <a:lstStyle/>
        <a:p>
          <a:endParaRPr lang="en-CA"/>
        </a:p>
      </dgm:t>
    </dgm:pt>
    <dgm:pt modelId="{5AC98567-CD26-4A1A-BF75-C841DCA20134}" type="sibTrans" cxnId="{9E6F2D7B-30C5-47F7-83E3-97B47D268F32}">
      <dgm:prSet/>
      <dgm:spPr/>
      <dgm:t>
        <a:bodyPr/>
        <a:lstStyle/>
        <a:p>
          <a:endParaRPr lang="en-CA"/>
        </a:p>
      </dgm:t>
    </dgm:pt>
    <dgm:pt modelId="{8807FA77-28C3-434A-B034-199C75A53E77}">
      <dgm:prSet phldrT="[Text]" custT="1"/>
      <dgm:spPr>
        <a:solidFill>
          <a:srgbClr val="FFC000"/>
        </a:solidFill>
      </dgm:spPr>
      <dgm:t>
        <a:bodyPr/>
        <a:lstStyle/>
        <a:p>
          <a:r>
            <a:rPr lang="en-CA" sz="1800"/>
            <a:t>NBA Champion</a:t>
          </a:r>
        </a:p>
      </dgm:t>
    </dgm:pt>
    <dgm:pt modelId="{A08F5C93-3749-4989-A9B2-58C692F2DB8D}" type="parTrans" cxnId="{0919C340-F082-4E7F-B3D4-89905CBA7DF2}">
      <dgm:prSet/>
      <dgm:spPr/>
      <dgm:t>
        <a:bodyPr/>
        <a:lstStyle/>
        <a:p>
          <a:endParaRPr lang="en-CA"/>
        </a:p>
      </dgm:t>
    </dgm:pt>
    <dgm:pt modelId="{2913EE46-62DD-4AB1-AD35-127CB4C8ED4B}" type="sibTrans" cxnId="{0919C340-F082-4E7F-B3D4-89905CBA7DF2}">
      <dgm:prSet/>
      <dgm:spPr/>
      <dgm:t>
        <a:bodyPr/>
        <a:lstStyle/>
        <a:p>
          <a:endParaRPr lang="en-CA"/>
        </a:p>
      </dgm:t>
    </dgm:pt>
    <dgm:pt modelId="{B8375924-F5F2-404F-88C7-8545A574AFB2}">
      <dgm:prSet phldrT="[Text]"/>
      <dgm:spPr>
        <a:ln>
          <a:solidFill>
            <a:srgbClr val="FFC000"/>
          </a:solidFill>
        </a:ln>
      </dgm:spPr>
      <dgm:t>
        <a:bodyPr/>
        <a:lstStyle/>
        <a:p>
          <a:r>
            <a:rPr lang="en-CA"/>
            <a:t>Number of post-season wins</a:t>
          </a:r>
        </a:p>
      </dgm:t>
    </dgm:pt>
    <dgm:pt modelId="{15C01587-9247-4E9B-A20E-CCC585298A28}" type="parTrans" cxnId="{95B19732-DE3A-41AD-BB51-32CDFF0BF0C2}">
      <dgm:prSet/>
      <dgm:spPr/>
      <dgm:t>
        <a:bodyPr/>
        <a:lstStyle/>
        <a:p>
          <a:endParaRPr lang="en-CA"/>
        </a:p>
      </dgm:t>
    </dgm:pt>
    <dgm:pt modelId="{1EF841C3-245D-47AC-843F-ECCBE52C7214}" type="sibTrans" cxnId="{95B19732-DE3A-41AD-BB51-32CDFF0BF0C2}">
      <dgm:prSet/>
      <dgm:spPr/>
      <dgm:t>
        <a:bodyPr/>
        <a:lstStyle/>
        <a:p>
          <a:endParaRPr lang="en-CA"/>
        </a:p>
      </dgm:t>
    </dgm:pt>
    <dgm:pt modelId="{30E8697E-C04E-4464-9DF9-46BE0D7A6F27}">
      <dgm:prSet phldrT="[Text]"/>
      <dgm:spPr/>
      <dgm:t>
        <a:bodyPr/>
        <a:lstStyle/>
        <a:p>
          <a:r>
            <a:rPr lang="en-CA"/>
            <a:t>Field goal %</a:t>
          </a:r>
        </a:p>
      </dgm:t>
    </dgm:pt>
    <dgm:pt modelId="{FAE8961D-9222-40DB-8AA4-B902080B3AC5}" type="parTrans" cxnId="{B7A1E79B-09F8-4510-AE7D-550670DB2EA2}">
      <dgm:prSet/>
      <dgm:spPr/>
      <dgm:t>
        <a:bodyPr/>
        <a:lstStyle/>
        <a:p>
          <a:endParaRPr lang="en-CA"/>
        </a:p>
      </dgm:t>
    </dgm:pt>
    <dgm:pt modelId="{F8B3651A-76C1-4F16-8FB2-4018919C2C22}" type="sibTrans" cxnId="{B7A1E79B-09F8-4510-AE7D-550670DB2EA2}">
      <dgm:prSet/>
      <dgm:spPr/>
      <dgm:t>
        <a:bodyPr/>
        <a:lstStyle/>
        <a:p>
          <a:endParaRPr lang="en-CA"/>
        </a:p>
      </dgm:t>
    </dgm:pt>
    <dgm:pt modelId="{031B2F71-61E5-4E08-B3D4-75F8E53F896C}">
      <dgm:prSet phldrT="[Text]"/>
      <dgm:spPr/>
      <dgm:t>
        <a:bodyPr/>
        <a:lstStyle/>
        <a:p>
          <a:r>
            <a:rPr lang="en-CA"/>
            <a:t>Offensive rating</a:t>
          </a:r>
        </a:p>
      </dgm:t>
    </dgm:pt>
    <dgm:pt modelId="{C94480E1-778C-4B0F-8F56-DB4F05DAE966}" type="parTrans" cxnId="{7FCA1044-BB03-4B45-BCE4-DFD8E87F14BD}">
      <dgm:prSet/>
      <dgm:spPr/>
      <dgm:t>
        <a:bodyPr/>
        <a:lstStyle/>
        <a:p>
          <a:endParaRPr lang="en-CA"/>
        </a:p>
      </dgm:t>
    </dgm:pt>
    <dgm:pt modelId="{02BAB7BB-A345-4BE4-9711-68ED6CDF3DF9}" type="sibTrans" cxnId="{7FCA1044-BB03-4B45-BCE4-DFD8E87F14BD}">
      <dgm:prSet/>
      <dgm:spPr/>
      <dgm:t>
        <a:bodyPr/>
        <a:lstStyle/>
        <a:p>
          <a:endParaRPr lang="en-CA"/>
        </a:p>
      </dgm:t>
    </dgm:pt>
    <dgm:pt modelId="{0C0F25B3-39A7-4386-8F92-1CC77126A50C}">
      <dgm:prSet phldrT="[Text]"/>
      <dgm:spPr/>
      <dgm:t>
        <a:bodyPr/>
        <a:lstStyle/>
        <a:p>
          <a:r>
            <a:rPr lang="en-CA"/>
            <a:t>Turnovers</a:t>
          </a:r>
        </a:p>
      </dgm:t>
    </dgm:pt>
    <dgm:pt modelId="{EED86E1B-8B1F-4C38-A5A7-C1ECF7D79A60}" type="parTrans" cxnId="{41CBE60B-761A-40DE-9BEF-7A1ABBC8BD65}">
      <dgm:prSet/>
      <dgm:spPr/>
      <dgm:t>
        <a:bodyPr/>
        <a:lstStyle/>
        <a:p>
          <a:endParaRPr lang="en-CA"/>
        </a:p>
      </dgm:t>
    </dgm:pt>
    <dgm:pt modelId="{42B27F57-01AC-41E2-BC05-BCE4961FDF58}" type="sibTrans" cxnId="{41CBE60B-761A-40DE-9BEF-7A1ABBC8BD65}">
      <dgm:prSet/>
      <dgm:spPr/>
      <dgm:t>
        <a:bodyPr/>
        <a:lstStyle/>
        <a:p>
          <a:endParaRPr lang="en-CA"/>
        </a:p>
      </dgm:t>
    </dgm:pt>
    <dgm:pt modelId="{939CBEED-8DCF-4015-81E1-75B0945FC25C}" type="pres">
      <dgm:prSet presAssocID="{65BD1B83-CACC-4A39-AB6C-63D01E9420EF}" presName="linearFlow" presStyleCnt="0">
        <dgm:presLayoutVars>
          <dgm:dir/>
          <dgm:animLvl val="lvl"/>
          <dgm:resizeHandles val="exact"/>
        </dgm:presLayoutVars>
      </dgm:prSet>
      <dgm:spPr/>
    </dgm:pt>
    <dgm:pt modelId="{2B46EBCF-B088-4090-8F93-2AECF0F27560}" type="pres">
      <dgm:prSet presAssocID="{F2CEC631-BAEE-468D-A999-C1745F286940}" presName="composite" presStyleCnt="0"/>
      <dgm:spPr/>
    </dgm:pt>
    <dgm:pt modelId="{805B723B-D025-44F0-8F90-4FF35B4AA1AA}" type="pres">
      <dgm:prSet presAssocID="{F2CEC631-BAEE-468D-A999-C1745F286940}" presName="parTx" presStyleLbl="node1" presStyleIdx="0" presStyleCnt="2">
        <dgm:presLayoutVars>
          <dgm:chMax val="0"/>
          <dgm:chPref val="0"/>
          <dgm:bulletEnabled val="1"/>
        </dgm:presLayoutVars>
      </dgm:prSet>
      <dgm:spPr/>
    </dgm:pt>
    <dgm:pt modelId="{56CF38FC-5C3B-47A8-B1FF-22C3FAAA1F30}" type="pres">
      <dgm:prSet presAssocID="{F2CEC631-BAEE-468D-A999-C1745F286940}" presName="parSh" presStyleLbl="node1" presStyleIdx="0" presStyleCnt="2" custScaleX="127547" custScaleY="92767" custLinFactNeighborX="-83"/>
      <dgm:spPr/>
    </dgm:pt>
    <dgm:pt modelId="{96775358-86BA-41C7-8A28-7EF26B7C5508}" type="pres">
      <dgm:prSet presAssocID="{F2CEC631-BAEE-468D-A999-C1745F286940}" presName="desTx" presStyleLbl="fgAcc1" presStyleIdx="0" presStyleCnt="2" custScaleX="107330" custScaleY="58972" custLinFactNeighborX="-3093" custLinFactNeighborY="-22245">
        <dgm:presLayoutVars>
          <dgm:bulletEnabled val="1"/>
        </dgm:presLayoutVars>
      </dgm:prSet>
      <dgm:spPr/>
    </dgm:pt>
    <dgm:pt modelId="{9DA9EA46-4408-4C5A-9F46-9D00D54475C7}" type="pres">
      <dgm:prSet presAssocID="{686F5812-550B-4EC6-BB8F-0DDBFB01B701}" presName="sibTrans" presStyleLbl="sibTrans2D1" presStyleIdx="0" presStyleCnt="1" custAng="125894" custScaleX="135385" custLinFactNeighborX="3954" custLinFactNeighborY="18747"/>
      <dgm:spPr/>
    </dgm:pt>
    <dgm:pt modelId="{09A0B91E-32A6-497A-BBA8-9B3E50130111}" type="pres">
      <dgm:prSet presAssocID="{686F5812-550B-4EC6-BB8F-0DDBFB01B701}" presName="connTx" presStyleLbl="sibTrans2D1" presStyleIdx="0" presStyleCnt="1"/>
      <dgm:spPr/>
    </dgm:pt>
    <dgm:pt modelId="{42696A4A-9A1F-4C4E-8ECE-DD577B08A3C5}" type="pres">
      <dgm:prSet presAssocID="{8807FA77-28C3-434A-B034-199C75A53E77}" presName="composite" presStyleCnt="0"/>
      <dgm:spPr/>
    </dgm:pt>
    <dgm:pt modelId="{1A48EB07-4E2B-4960-8F0F-44DB2D829E95}" type="pres">
      <dgm:prSet presAssocID="{8807FA77-28C3-434A-B034-199C75A53E77}" presName="parTx" presStyleLbl="node1" presStyleIdx="0" presStyleCnt="2">
        <dgm:presLayoutVars>
          <dgm:chMax val="0"/>
          <dgm:chPref val="0"/>
          <dgm:bulletEnabled val="1"/>
        </dgm:presLayoutVars>
      </dgm:prSet>
      <dgm:spPr/>
    </dgm:pt>
    <dgm:pt modelId="{8E82ADCC-F76E-4AC6-8EFF-649B81D34E52}" type="pres">
      <dgm:prSet presAssocID="{8807FA77-28C3-434A-B034-199C75A53E77}" presName="parSh" presStyleLbl="node1" presStyleIdx="1" presStyleCnt="2" custScaleY="83546" custLinFactNeighborX="-1037" custLinFactNeighborY="-32139"/>
      <dgm:spPr/>
    </dgm:pt>
    <dgm:pt modelId="{CDCCE040-03E6-4352-BBD1-148EE7A715BA}" type="pres">
      <dgm:prSet presAssocID="{8807FA77-28C3-434A-B034-199C75A53E77}" presName="desTx" presStyleLbl="fgAcc1" presStyleIdx="1" presStyleCnt="2" custScaleY="32476" custLinFactNeighborX="-7779" custLinFactNeighborY="-42805">
        <dgm:presLayoutVars>
          <dgm:bulletEnabled val="1"/>
        </dgm:presLayoutVars>
      </dgm:prSet>
      <dgm:spPr/>
    </dgm:pt>
  </dgm:ptLst>
  <dgm:cxnLst>
    <dgm:cxn modelId="{65709B06-6112-4C75-8720-D9FDB11BBC82}" type="presOf" srcId="{65BD1B83-CACC-4A39-AB6C-63D01E9420EF}" destId="{939CBEED-8DCF-4015-81E1-75B0945FC25C}" srcOrd="0" destOrd="0" presId="urn:microsoft.com/office/officeart/2005/8/layout/process3"/>
    <dgm:cxn modelId="{41CBE60B-761A-40DE-9BEF-7A1ABBC8BD65}" srcId="{F2CEC631-BAEE-468D-A999-C1745F286940}" destId="{0C0F25B3-39A7-4386-8F92-1CC77126A50C}" srcOrd="3" destOrd="0" parTransId="{EED86E1B-8B1F-4C38-A5A7-C1ECF7D79A60}" sibTransId="{42B27F57-01AC-41E2-BC05-BCE4961FDF58}"/>
    <dgm:cxn modelId="{95B19732-DE3A-41AD-BB51-32CDFF0BF0C2}" srcId="{8807FA77-28C3-434A-B034-199C75A53E77}" destId="{B8375924-F5F2-404F-88C7-8545A574AFB2}" srcOrd="0" destOrd="0" parTransId="{15C01587-9247-4E9B-A20E-CCC585298A28}" sibTransId="{1EF841C3-245D-47AC-843F-ECCBE52C7214}"/>
    <dgm:cxn modelId="{7FAF7C38-C874-41D5-848A-5558FC91D057}" type="presOf" srcId="{30E8697E-C04E-4464-9DF9-46BE0D7A6F27}" destId="{96775358-86BA-41C7-8A28-7EF26B7C5508}" srcOrd="0" destOrd="1" presId="urn:microsoft.com/office/officeart/2005/8/layout/process3"/>
    <dgm:cxn modelId="{0919C340-F082-4E7F-B3D4-89905CBA7DF2}" srcId="{65BD1B83-CACC-4A39-AB6C-63D01E9420EF}" destId="{8807FA77-28C3-434A-B034-199C75A53E77}" srcOrd="1" destOrd="0" parTransId="{A08F5C93-3749-4989-A9B2-58C692F2DB8D}" sibTransId="{2913EE46-62DD-4AB1-AD35-127CB4C8ED4B}"/>
    <dgm:cxn modelId="{7FCA1044-BB03-4B45-BCE4-DFD8E87F14BD}" srcId="{F2CEC631-BAEE-468D-A999-C1745F286940}" destId="{031B2F71-61E5-4E08-B3D4-75F8E53F896C}" srcOrd="2" destOrd="0" parTransId="{C94480E1-778C-4B0F-8F56-DB4F05DAE966}" sibTransId="{02BAB7BB-A345-4BE4-9711-68ED6CDF3DF9}"/>
    <dgm:cxn modelId="{D07DAF45-051E-4465-B9AA-22343A0E2CD6}" type="presOf" srcId="{F2CEC631-BAEE-468D-A999-C1745F286940}" destId="{56CF38FC-5C3B-47A8-B1FF-22C3FAAA1F30}" srcOrd="1" destOrd="0" presId="urn:microsoft.com/office/officeart/2005/8/layout/process3"/>
    <dgm:cxn modelId="{4C9D4146-92BF-4385-AF3C-7EE202840E5D}" type="presOf" srcId="{1116B28D-5E90-467C-9E36-EFD57EC65660}" destId="{96775358-86BA-41C7-8A28-7EF26B7C5508}" srcOrd="0" destOrd="0" presId="urn:microsoft.com/office/officeart/2005/8/layout/process3"/>
    <dgm:cxn modelId="{054EDE55-311A-4A2D-9A3B-C338AD9F2208}" srcId="{65BD1B83-CACC-4A39-AB6C-63D01E9420EF}" destId="{F2CEC631-BAEE-468D-A999-C1745F286940}" srcOrd="0" destOrd="0" parTransId="{87010975-BC10-431C-8741-61E0F75F0EF1}" sibTransId="{686F5812-550B-4EC6-BB8F-0DDBFB01B701}"/>
    <dgm:cxn modelId="{E4287359-BD73-401D-8550-BE5DBE1017AA}" type="presOf" srcId="{F2CEC631-BAEE-468D-A999-C1745F286940}" destId="{805B723B-D025-44F0-8F90-4FF35B4AA1AA}" srcOrd="0" destOrd="0" presId="urn:microsoft.com/office/officeart/2005/8/layout/process3"/>
    <dgm:cxn modelId="{9E6F2D7B-30C5-47F7-83E3-97B47D268F32}" srcId="{F2CEC631-BAEE-468D-A999-C1745F286940}" destId="{1116B28D-5E90-467C-9E36-EFD57EC65660}" srcOrd="0" destOrd="0" parTransId="{0F584C9B-5C17-4D93-A0A4-3AB63FC9FB81}" sibTransId="{5AC98567-CD26-4A1A-BF75-C841DCA20134}"/>
    <dgm:cxn modelId="{877D187E-6EFB-48DF-9ECB-9F8DACB52F86}" type="presOf" srcId="{0C0F25B3-39A7-4386-8F92-1CC77126A50C}" destId="{96775358-86BA-41C7-8A28-7EF26B7C5508}" srcOrd="0" destOrd="3" presId="urn:microsoft.com/office/officeart/2005/8/layout/process3"/>
    <dgm:cxn modelId="{B7A1E79B-09F8-4510-AE7D-550670DB2EA2}" srcId="{F2CEC631-BAEE-468D-A999-C1745F286940}" destId="{30E8697E-C04E-4464-9DF9-46BE0D7A6F27}" srcOrd="1" destOrd="0" parTransId="{FAE8961D-9222-40DB-8AA4-B902080B3AC5}" sibTransId="{F8B3651A-76C1-4F16-8FB2-4018919C2C22}"/>
    <dgm:cxn modelId="{766EB3A6-0109-4057-A754-A690EA199CCE}" type="presOf" srcId="{8807FA77-28C3-434A-B034-199C75A53E77}" destId="{1A48EB07-4E2B-4960-8F0F-44DB2D829E95}" srcOrd="0" destOrd="0" presId="urn:microsoft.com/office/officeart/2005/8/layout/process3"/>
    <dgm:cxn modelId="{399D82B0-987A-4901-8448-85D7241F62B0}" type="presOf" srcId="{686F5812-550B-4EC6-BB8F-0DDBFB01B701}" destId="{09A0B91E-32A6-497A-BBA8-9B3E50130111}" srcOrd="1" destOrd="0" presId="urn:microsoft.com/office/officeart/2005/8/layout/process3"/>
    <dgm:cxn modelId="{0BD4F8BE-7DD8-4BA0-94EE-160B0758E751}" type="presOf" srcId="{031B2F71-61E5-4E08-B3D4-75F8E53F896C}" destId="{96775358-86BA-41C7-8A28-7EF26B7C5508}" srcOrd="0" destOrd="2" presId="urn:microsoft.com/office/officeart/2005/8/layout/process3"/>
    <dgm:cxn modelId="{47A871C3-07DC-40C3-9130-7049DD14DCD8}" type="presOf" srcId="{B8375924-F5F2-404F-88C7-8545A574AFB2}" destId="{CDCCE040-03E6-4352-BBD1-148EE7A715BA}" srcOrd="0" destOrd="0" presId="urn:microsoft.com/office/officeart/2005/8/layout/process3"/>
    <dgm:cxn modelId="{614E10D0-4DEE-4768-B3DD-6920B4EFA66A}" type="presOf" srcId="{8807FA77-28C3-434A-B034-199C75A53E77}" destId="{8E82ADCC-F76E-4AC6-8EFF-649B81D34E52}" srcOrd="1" destOrd="0" presId="urn:microsoft.com/office/officeart/2005/8/layout/process3"/>
    <dgm:cxn modelId="{4BFDCAD3-AFC5-404C-9F7C-8EF7B64F21B0}" type="presOf" srcId="{686F5812-550B-4EC6-BB8F-0DDBFB01B701}" destId="{9DA9EA46-4408-4C5A-9F46-9D00D54475C7}" srcOrd="0" destOrd="0" presId="urn:microsoft.com/office/officeart/2005/8/layout/process3"/>
    <dgm:cxn modelId="{8CD489C7-0F10-4F88-BC13-0F36B446F10A}" type="presParOf" srcId="{939CBEED-8DCF-4015-81E1-75B0945FC25C}" destId="{2B46EBCF-B088-4090-8F93-2AECF0F27560}" srcOrd="0" destOrd="0" presId="urn:microsoft.com/office/officeart/2005/8/layout/process3"/>
    <dgm:cxn modelId="{C3B88C83-4ADF-49A8-9473-A2260804A36C}" type="presParOf" srcId="{2B46EBCF-B088-4090-8F93-2AECF0F27560}" destId="{805B723B-D025-44F0-8F90-4FF35B4AA1AA}" srcOrd="0" destOrd="0" presId="urn:microsoft.com/office/officeart/2005/8/layout/process3"/>
    <dgm:cxn modelId="{4DE9CB82-B31F-48EC-B37F-2EA530F3F38E}" type="presParOf" srcId="{2B46EBCF-B088-4090-8F93-2AECF0F27560}" destId="{56CF38FC-5C3B-47A8-B1FF-22C3FAAA1F30}" srcOrd="1" destOrd="0" presId="urn:microsoft.com/office/officeart/2005/8/layout/process3"/>
    <dgm:cxn modelId="{E67B2A45-6E18-43AC-A22A-99AAB16967E9}" type="presParOf" srcId="{2B46EBCF-B088-4090-8F93-2AECF0F27560}" destId="{96775358-86BA-41C7-8A28-7EF26B7C5508}" srcOrd="2" destOrd="0" presId="urn:microsoft.com/office/officeart/2005/8/layout/process3"/>
    <dgm:cxn modelId="{A86108EE-6632-490E-BB77-78F2F4D41D56}" type="presParOf" srcId="{939CBEED-8DCF-4015-81E1-75B0945FC25C}" destId="{9DA9EA46-4408-4C5A-9F46-9D00D54475C7}" srcOrd="1" destOrd="0" presId="urn:microsoft.com/office/officeart/2005/8/layout/process3"/>
    <dgm:cxn modelId="{0EE55246-C25C-442B-AE86-0FCF286DDBA8}" type="presParOf" srcId="{9DA9EA46-4408-4C5A-9F46-9D00D54475C7}" destId="{09A0B91E-32A6-497A-BBA8-9B3E50130111}" srcOrd="0" destOrd="0" presId="urn:microsoft.com/office/officeart/2005/8/layout/process3"/>
    <dgm:cxn modelId="{ADFE19BC-950D-4372-BA98-04CF1DF4B280}" type="presParOf" srcId="{939CBEED-8DCF-4015-81E1-75B0945FC25C}" destId="{42696A4A-9A1F-4C4E-8ECE-DD577B08A3C5}" srcOrd="2" destOrd="0" presId="urn:microsoft.com/office/officeart/2005/8/layout/process3"/>
    <dgm:cxn modelId="{59966BE7-67C9-4420-B492-DB8F99728C5B}" type="presParOf" srcId="{42696A4A-9A1F-4C4E-8ECE-DD577B08A3C5}" destId="{1A48EB07-4E2B-4960-8F0F-44DB2D829E95}" srcOrd="0" destOrd="0" presId="urn:microsoft.com/office/officeart/2005/8/layout/process3"/>
    <dgm:cxn modelId="{498DDB11-899E-4E4A-82A7-469D3120146E}" type="presParOf" srcId="{42696A4A-9A1F-4C4E-8ECE-DD577B08A3C5}" destId="{8E82ADCC-F76E-4AC6-8EFF-649B81D34E52}" srcOrd="1" destOrd="0" presId="urn:microsoft.com/office/officeart/2005/8/layout/process3"/>
    <dgm:cxn modelId="{5B659493-57BA-4E4B-8EE4-61C74DB4069D}" type="presParOf" srcId="{42696A4A-9A1F-4C4E-8ECE-DD577B08A3C5}" destId="{CDCCE040-03E6-4352-BBD1-148EE7A715BA}" srcOrd="2" destOrd="0" presId="urn:microsoft.com/office/officeart/2005/8/layout/process3"/>
  </dgm:cxnLst>
  <dgm:bg/>
  <dgm:whole/>
  <dgm:extLst>
    <a:ext uri="http://schemas.microsoft.com/office/drawing/2008/diagram">
      <dsp:dataModelExt xmlns:dsp="http://schemas.microsoft.com/office/drawing/2008/diagram" relId="rId9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56CF38FC-5C3B-47A8-B1FF-22C3FAAA1F30}">
      <dsp:nvSpPr>
        <dsp:cNvPr id="0" name=""/>
        <dsp:cNvSpPr/>
      </dsp:nvSpPr>
      <dsp:spPr>
        <a:xfrm>
          <a:off x="1" y="47253"/>
          <a:ext cx="2342534" cy="801506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8016" tIns="128016" rIns="128016" bIns="68580" numCol="1" spcCol="1270" anchor="t" anchorCtr="0">
          <a:noAutofit/>
        </a:bodyPr>
        <a:lstStyle/>
        <a:p>
          <a:pPr marL="0" lvl="0" indent="0" algn="l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CA" sz="1800" kern="1200"/>
            <a:t>Regular Season Data</a:t>
          </a:r>
        </a:p>
      </dsp:txBody>
      <dsp:txXfrm>
        <a:off x="1" y="47253"/>
        <a:ext cx="2342534" cy="534337"/>
      </dsp:txXfrm>
    </dsp:sp>
    <dsp:sp modelId="{96775358-86BA-41C7-8A28-7EF26B7C5508}">
      <dsp:nvSpPr>
        <dsp:cNvPr id="0" name=""/>
        <dsp:cNvSpPr/>
      </dsp:nvSpPr>
      <dsp:spPr>
        <a:xfrm>
          <a:off x="506545" y="511708"/>
          <a:ext cx="1971227" cy="1316255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3792" tIns="113792" rIns="113792" bIns="113792" numCol="1" spcCol="1270" anchor="t" anchorCtr="0">
          <a:noAutofit/>
        </a:bodyPr>
        <a:lstStyle/>
        <a:p>
          <a:pPr marL="171450" lvl="1" indent="-171450" algn="l" defTabSz="7112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CA" sz="1600" kern="1200"/>
            <a:t># wins</a:t>
          </a:r>
        </a:p>
        <a:p>
          <a:pPr marL="171450" lvl="1" indent="-171450" algn="l" defTabSz="7112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CA" sz="1600" kern="1200"/>
            <a:t>Field goal %</a:t>
          </a:r>
        </a:p>
        <a:p>
          <a:pPr marL="171450" lvl="1" indent="-171450" algn="l" defTabSz="7112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CA" sz="1600" kern="1200"/>
            <a:t>Offensive rating</a:t>
          </a:r>
        </a:p>
        <a:p>
          <a:pPr marL="171450" lvl="1" indent="-171450" algn="l" defTabSz="7112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CA" sz="1600" kern="1200"/>
            <a:t>Turnovers</a:t>
          </a:r>
        </a:p>
      </dsp:txBody>
      <dsp:txXfrm>
        <a:off x="545097" y="550260"/>
        <a:ext cx="1894123" cy="1239151"/>
      </dsp:txXfrm>
    </dsp:sp>
    <dsp:sp modelId="{9DA9EA46-4408-4C5A-9F46-9D00D54475C7}">
      <dsp:nvSpPr>
        <dsp:cNvPr id="0" name=""/>
        <dsp:cNvSpPr/>
      </dsp:nvSpPr>
      <dsp:spPr>
        <a:xfrm rot="41334">
          <a:off x="2503773" y="131161"/>
          <a:ext cx="653529" cy="457261"/>
        </a:xfrm>
        <a:prstGeom prst="rightArrow">
          <a:avLst>
            <a:gd name="adj1" fmla="val 60000"/>
            <a:gd name="adj2" fmla="val 50000"/>
          </a:avLst>
        </a:prstGeom>
        <a:solidFill>
          <a:schemeClr val="accent2"/>
        </a:solidFill>
        <a:ln>
          <a:solidFill>
            <a:schemeClr val="accent2"/>
          </a:solidFill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CA" sz="1300" kern="1200"/>
            <a:t>Predict</a:t>
          </a:r>
        </a:p>
      </dsp:txBody>
      <dsp:txXfrm>
        <a:off x="2503778" y="221788"/>
        <a:ext cx="516351" cy="274357"/>
      </dsp:txXfrm>
    </dsp:sp>
    <dsp:sp modelId="{8E82ADCC-F76E-4AC6-8EFF-649B81D34E52}">
      <dsp:nvSpPr>
        <dsp:cNvPr id="0" name=""/>
        <dsp:cNvSpPr/>
      </dsp:nvSpPr>
      <dsp:spPr>
        <a:xfrm>
          <a:off x="3253051" y="0"/>
          <a:ext cx="1836604" cy="721837"/>
        </a:xfrm>
        <a:prstGeom prst="roundRect">
          <a:avLst>
            <a:gd name="adj" fmla="val 10000"/>
          </a:avLst>
        </a:prstGeom>
        <a:solidFill>
          <a:srgbClr val="FFC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8016" tIns="128016" rIns="128016" bIns="68580" numCol="1" spcCol="1270" anchor="t" anchorCtr="0">
          <a:noAutofit/>
        </a:bodyPr>
        <a:lstStyle/>
        <a:p>
          <a:pPr marL="0" lvl="0" indent="0" algn="l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CA" sz="1800" kern="1200"/>
            <a:t>NBA Champion</a:t>
          </a:r>
        </a:p>
      </dsp:txBody>
      <dsp:txXfrm>
        <a:off x="3253051" y="0"/>
        <a:ext cx="1836604" cy="481224"/>
      </dsp:txXfrm>
    </dsp:sp>
    <dsp:sp modelId="{CDCCE040-03E6-4352-BBD1-148EE7A715BA}">
      <dsp:nvSpPr>
        <dsp:cNvPr id="0" name=""/>
        <dsp:cNvSpPr/>
      </dsp:nvSpPr>
      <dsp:spPr>
        <a:xfrm>
          <a:off x="3505399" y="449878"/>
          <a:ext cx="1836604" cy="724864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rgbClr val="FFC000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3792" tIns="113792" rIns="113792" bIns="113792" numCol="1" spcCol="1270" anchor="t" anchorCtr="0">
          <a:noAutofit/>
        </a:bodyPr>
        <a:lstStyle/>
        <a:p>
          <a:pPr marL="171450" lvl="1" indent="-171450" algn="l" defTabSz="7112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CA" sz="1600" kern="1200"/>
            <a:t>Number of post-season wins</a:t>
          </a:r>
        </a:p>
      </dsp:txBody>
      <dsp:txXfrm>
        <a:off x="3526630" y="471109"/>
        <a:ext cx="1794142" cy="682402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3">
  <dgm:title val=""/>
  <dgm:desc val=""/>
  <dgm:catLst>
    <dgm:cat type="process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  <dgm:pt modelId="3">
          <dgm:prSet phldr="1"/>
        </dgm:pt>
        <dgm:pt modelId="31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3" destOrd="0"/>
        <dgm:cxn modelId="12" srcId="1" destId="11" srcOrd="0" destOrd="0"/>
        <dgm:cxn modelId="23" srcId="2" destId="21" srcOrd="0" destOrd="0"/>
        <dgm:cxn modelId="34" srcId="3" destId="31" srcOrd="0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23" srcId="2" destId="21" srcOrd="0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  <dgm:pt modelId="3">
          <dgm:prSet phldr="1"/>
        </dgm:pt>
        <dgm:pt modelId="31">
          <dgm:prSet phldr="1"/>
        </dgm:pt>
        <dgm:pt modelId="4">
          <dgm:prSet phldr="1"/>
        </dgm:pt>
        <dgm:pt modelId="41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linearFlow">
    <dgm:varLst>
      <dgm:dir/>
      <dgm:animLvl val="lvl"/>
      <dgm:resizeHandles val="exact"/>
    </dgm:varLst>
    <dgm:choose name="Name0">
      <dgm:if name="Name1" func="var" arg="dir" op="equ" val="norm">
        <dgm:alg type="lin"/>
      </dgm:if>
      <dgm:else name="Name2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composite" refType="w"/>
      <dgm:constr type="w" for="ch" ptType="sibTrans" refType="w" refFor="ch" refForName="composite" fact="0.3333"/>
      <dgm:constr type="w" for="des" forName="parTx"/>
      <dgm:constr type="h" for="des" forName="parTx" op="equ"/>
      <dgm:constr type="h" for="des" forName="parSh" op="equ"/>
      <dgm:constr type="w" for="des" forName="desTx"/>
      <dgm:constr type="h" for="des" forName="desTx" op="equ"/>
      <dgm:constr type="w" for="des" forName="parSh"/>
      <dgm:constr type="primFontSz" for="des" forName="parTx" val="65"/>
      <dgm:constr type="secFontSz" for="des" forName="desTx" refType="primFontSz" refFor="des" refForName="parTx" op="equ"/>
      <dgm:constr type="primFontSz" for="des" forName="connTx" refType="primFontSz" refFor="des" refForName="parTx" fact="0.8"/>
      <dgm:constr type="primFontSz" for="des" forName="connTx" refType="primFontSz" refFor="des" refForName="parTx" op="lte" fact="0.8"/>
      <dgm:constr type="h" for="des" forName="parTx" refType="primFontSz" refFor="des" refForName="parTx" fact="0.8"/>
      <dgm:constr type="h" for="des" forName="parSh" refType="primFontSz" refFor="des" refForName="parTx" fact="1.2"/>
      <dgm:constr type="h" for="des" forName="desTx" refType="primFontSz" refFor="des" refForName="parTx" fact="1.6"/>
      <dgm:constr type="h" for="des" forName="parSh" refType="h" refFor="des" refForName="parTx" op="lte" fact="1.5"/>
      <dgm:constr type="h" for="des" forName="parSh" refType="h" refFor="des" refForName="parTx" op="gte" fact="1.5"/>
    </dgm:constrLst>
    <dgm:ruleLst>
      <dgm:rule type="w" for="ch" forName="composite" val="0" fact="NaN" max="NaN"/>
      <dgm:rule type="primFontSz" for="des" forName="parTx" val="5" fact="NaN" max="NaN"/>
    </dgm:ruleLst>
    <dgm:forEach name="Name3" axis="ch" ptType="node">
      <dgm:layoutNode name="composite">
        <dgm:alg type="composite"/>
        <dgm:shape xmlns:r="http://schemas.openxmlformats.org/officeDocument/2006/relationships" r:blip="">
          <dgm:adjLst/>
        </dgm:shape>
        <dgm:presOf/>
        <dgm:choose name="Name4">
          <dgm:if name="Name5" func="var" arg="dir" op="equ" val="norm">
            <dgm:constrLst>
              <dgm:constr type="h" refType="w" fact="1000"/>
              <dgm:constr type="l" for="ch" forName="parTx"/>
              <dgm:constr type="w" for="ch" forName="parTx" refType="w" fact="0.83"/>
              <dgm:constr type="t" for="ch" forName="parTx"/>
              <dgm:constr type="l" for="ch" forName="parSh"/>
              <dgm:constr type="w" for="ch" forName="parSh" refType="w" refFor="ch" refForName="parTx"/>
              <dgm:constr type="t" for="ch" forName="parSh"/>
              <dgm:constr type="l" for="ch" forName="desTx" refType="w" fact="0.17"/>
              <dgm:constr type="w" for="ch" forName="desTx" refType="w" refFor="ch" refForName="parTx"/>
              <dgm:constr type="t" for="ch" forName="desTx" refType="h" refFor="ch" refForName="parTx"/>
            </dgm:constrLst>
          </dgm:if>
          <dgm:else name="Name6">
            <dgm:constrLst>
              <dgm:constr type="h" refType="w" fact="1000"/>
              <dgm:constr type="l" for="ch" forName="parTx" refType="w" fact="0.17"/>
              <dgm:constr type="w" for="ch" forName="parTx" refType="w" fact="0.83"/>
              <dgm:constr type="t" for="ch" forName="parTx"/>
              <dgm:constr type="l" for="ch" forName="parSh" refType="w" fact="0.15"/>
              <dgm:constr type="w" for="ch" forName="parSh" refType="w" refFor="ch" refForName="parTx"/>
              <dgm:constr type="t" for="ch" forName="parSh"/>
              <dgm:constr type="l" for="ch" forName="desTx"/>
              <dgm:constr type="w" for="ch" forName="desTx" refType="w" refFor="ch" refForName="parTx"/>
              <dgm:constr type="t" for="ch" forName="desTx" refType="h" refFor="ch" refForName="parTx"/>
            </dgm:constrLst>
          </dgm:else>
        </dgm:choose>
        <dgm:ruleLst>
          <dgm:rule type="h" val="INF" fact="NaN" max="NaN"/>
        </dgm:ruleLst>
        <dgm:layoutNode name="parTx">
          <dgm:varLst>
            <dgm:chMax val="0"/>
            <dgm:chPref val="0"/>
            <dgm:bulletEnabled val="1"/>
          </dgm:varLst>
          <dgm:alg type="tx">
            <dgm:param type="parTxLTRAlign" val="l"/>
            <dgm:param type="parTxRTLAlign" val="r"/>
            <dgm:param type="txAnchorVert" val="t"/>
          </dgm:alg>
          <dgm:shape xmlns:r="http://schemas.openxmlformats.org/officeDocument/2006/relationships" type="rect" r:blip="" zOrderOff="1" hideGeom="1">
            <dgm:adjLst>
              <dgm:adj idx="1" val="0.1"/>
            </dgm:adjLst>
          </dgm:shape>
          <dgm:presOf axis="self" ptType="node"/>
          <dgm:constrLst>
            <dgm:constr type="h" refType="w" op="lte" fact="0.4"/>
            <dgm:constr type="bMarg" refType="primFontSz" fact="0.3"/>
            <dgm:constr type="h"/>
          </dgm:constrLst>
          <dgm:ruleLst>
            <dgm:rule type="h" val="INF" fact="NaN" max="NaN"/>
          </dgm:ruleLst>
        </dgm:layoutNode>
        <dgm:layoutNode name="parSh">
          <dgm:alg type="sp"/>
          <dgm:shape xmlns:r="http://schemas.openxmlformats.org/officeDocument/2006/relationships" type="roundRect" r:blip="">
            <dgm:adjLst>
              <dgm:adj idx="1" val="0.1"/>
            </dgm:adjLst>
          </dgm:shape>
          <dgm:presOf axis="self" ptType="node"/>
          <dgm:constrLst>
            <dgm:constr type="h"/>
          </dgm:constrLst>
          <dgm:ruleLst/>
        </dgm:layoutNode>
        <dgm:layoutNode name="desTx" styleLbl="fgAcc1">
          <dgm:varLst>
            <dgm:bulletEnabled val="1"/>
          </dgm:varLst>
          <dgm:alg type="tx">
            <dgm:param type="stBulletLvl" val="1"/>
          </dgm:alg>
          <dgm:shape xmlns:r="http://schemas.openxmlformats.org/officeDocument/2006/relationships" type="roundRect" r:blip="">
            <dgm:adjLst>
              <dgm:adj idx="1" val="0.1"/>
            </dgm:adjLst>
          </dgm:shape>
          <dgm:presOf axis="des" ptType="node"/>
          <dgm:constrLst>
            <dgm:constr type="secFontSz" val="65"/>
            <dgm:constr type="primFontSz" refType="secFontSz"/>
            <dgm:constr type="h"/>
          </dgm:constrLst>
          <dgm:ruleLst>
            <dgm:rule type="h" val="INF" fact="NaN" max="NaN"/>
          </dgm:ruleLst>
        </dgm:layoutNode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  <dgm:param type="srcNode" val="parTx"/>
            <dgm:param type="dstNode" val="parTx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h" refType="w" fact="0.62"/>
            <dgm:constr type="connDist"/>
            <dgm:constr type="begPad" refType="connDist" fact="0.25"/>
            <dgm:constr type="endPad" refType="connDist" fact="0.22"/>
          </dgm:constrLst>
          <dgm:ruleLst/>
          <dgm:layoutNode name="connTx">
            <dgm:alg type="tx">
              <dgm:param type="autoTxRot" val="grav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B733F7-E77E-4228-B081-6303C0B557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1</Pages>
  <Words>167</Words>
  <Characters>9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vier Cao</dc:creator>
  <cp:keywords/>
  <dc:description/>
  <cp:lastModifiedBy>Javier Cao</cp:lastModifiedBy>
  <cp:revision>3</cp:revision>
  <dcterms:created xsi:type="dcterms:W3CDTF">2022-06-11T21:18:00Z</dcterms:created>
  <dcterms:modified xsi:type="dcterms:W3CDTF">2022-06-15T15:18:00Z</dcterms:modified>
</cp:coreProperties>
</file>